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1A5C8" w14:textId="173EE168" w:rsidR="008F5050" w:rsidRDefault="008F5050">
      <w:r>
        <w:t>Ideas</w:t>
      </w:r>
    </w:p>
    <w:p w14:paraId="6259FE50" w14:textId="5EA30162" w:rsidR="008F5050" w:rsidRDefault="008F5050" w:rsidP="008F5050">
      <w:pPr>
        <w:pStyle w:val="ListParagraph"/>
        <w:numPr>
          <w:ilvl w:val="0"/>
          <w:numId w:val="1"/>
        </w:numPr>
      </w:pPr>
      <w:r>
        <w:t>Create tests without coding</w:t>
      </w:r>
    </w:p>
    <w:p w14:paraId="2E78EC83" w14:textId="7D23D174" w:rsidR="008F5050" w:rsidRDefault="008F5050" w:rsidP="008F5050">
      <w:pPr>
        <w:pStyle w:val="ListParagraph"/>
        <w:numPr>
          <w:ilvl w:val="1"/>
          <w:numId w:val="1"/>
        </w:numPr>
      </w:pPr>
      <w:r>
        <w:t>Test values of Whole vs Decimal numbers</w:t>
      </w:r>
    </w:p>
    <w:p w14:paraId="622749DF" w14:textId="7FF392BA" w:rsidR="008F5050" w:rsidRDefault="008F5050" w:rsidP="008F5050">
      <w:pPr>
        <w:pStyle w:val="ListParagraph"/>
        <w:numPr>
          <w:ilvl w:val="1"/>
          <w:numId w:val="1"/>
        </w:numPr>
      </w:pPr>
      <w:r>
        <w:t>Test Rounding issues (</w:t>
      </w:r>
      <w:proofErr w:type="spellStart"/>
      <w:r>
        <w:t>Percession</w:t>
      </w:r>
      <w:proofErr w:type="spellEnd"/>
      <w:r>
        <w:t>)</w:t>
      </w:r>
    </w:p>
    <w:p w14:paraId="3E50F4B6" w14:textId="7E937194" w:rsidR="008F5050" w:rsidRDefault="00620538" w:rsidP="008F5050">
      <w:pPr>
        <w:pStyle w:val="ListParagraph"/>
        <w:numPr>
          <w:ilvl w:val="0"/>
          <w:numId w:val="1"/>
        </w:numPr>
      </w:pPr>
      <w:proofErr w:type="gramStart"/>
      <w:r>
        <w:t>Taking a look</w:t>
      </w:r>
      <w:proofErr w:type="gramEnd"/>
      <w:r>
        <w:t xml:space="preserve"> at </w:t>
      </w:r>
      <w:r w:rsidR="008019E1">
        <w:t xml:space="preserve">a </w:t>
      </w:r>
      <w:r>
        <w:t xml:space="preserve">web page, </w:t>
      </w:r>
      <w:proofErr w:type="spellStart"/>
      <w:r>
        <w:t>tiddlewiki</w:t>
      </w:r>
      <w:proofErr w:type="spellEnd"/>
      <w:r>
        <w:t>, Dr. Mobile</w:t>
      </w:r>
    </w:p>
    <w:p w14:paraId="458D244B" w14:textId="77777777" w:rsidR="00620538" w:rsidRDefault="00620538" w:rsidP="008F5050">
      <w:pPr>
        <w:pStyle w:val="ListParagraph"/>
        <w:numPr>
          <w:ilvl w:val="0"/>
          <w:numId w:val="1"/>
        </w:numPr>
      </w:pPr>
    </w:p>
    <w:sectPr w:rsidR="00620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67400C"/>
    <w:multiLevelType w:val="hybridMultilevel"/>
    <w:tmpl w:val="242CED72"/>
    <w:lvl w:ilvl="0" w:tplc="40E874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tDCyNDE2tzQzMTNT0lEKTi0uzszPAykwrAUA8dQxCCwAAAA="/>
  </w:docVars>
  <w:rsids>
    <w:rsidRoot w:val="00F54498"/>
    <w:rsid w:val="00620538"/>
    <w:rsid w:val="008019E1"/>
    <w:rsid w:val="008F5050"/>
    <w:rsid w:val="00EE5A2E"/>
    <w:rsid w:val="00F54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EA997"/>
  <w15:chartTrackingRefBased/>
  <w15:docId w15:val="{E38BF6A8-EFD3-462F-9EF5-C88DD4ACB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0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Clements, William</cp:lastModifiedBy>
  <cp:revision>4</cp:revision>
  <dcterms:created xsi:type="dcterms:W3CDTF">2021-04-06T21:31:00Z</dcterms:created>
  <dcterms:modified xsi:type="dcterms:W3CDTF">2021-04-06T21:33:00Z</dcterms:modified>
</cp:coreProperties>
</file>